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181A4" w14:textId="309E113E" w:rsidR="00FE3379" w:rsidRDefault="00B5678E">
      <w:r>
        <w:rPr>
          <w:noProof/>
        </w:rPr>
        <w:drawing>
          <wp:inline distT="0" distB="0" distL="0" distR="0" wp14:anchorId="6A70D0ED" wp14:editId="636BDF13">
            <wp:extent cx="8860790" cy="5013325"/>
            <wp:effectExtent l="0" t="0" r="0" b="0"/>
            <wp:docPr id="1904788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78831" name="Picture 19047883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501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44FA6F" wp14:editId="3C59CCD2">
            <wp:extent cx="8860790" cy="5017770"/>
            <wp:effectExtent l="0" t="0" r="0" b="0"/>
            <wp:docPr id="20187012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701274" name="Picture 201870127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501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41955C" wp14:editId="6EEAEB60">
            <wp:extent cx="8860790" cy="5009515"/>
            <wp:effectExtent l="0" t="0" r="0" b="635"/>
            <wp:docPr id="3401280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128077" name="Picture 34012807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500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B9B4EE" wp14:editId="5DF43E77">
            <wp:extent cx="8039100" cy="5733415"/>
            <wp:effectExtent l="0" t="0" r="0" b="635"/>
            <wp:docPr id="11433514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351415" name="Picture 114335141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39100" cy="573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5A6F8D" wp14:editId="5CED575F">
            <wp:extent cx="8860790" cy="5194935"/>
            <wp:effectExtent l="0" t="0" r="0" b="5715"/>
            <wp:docPr id="26491348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913481" name="Picture 26491348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519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EBC47E" wp14:editId="14A3BA85">
            <wp:extent cx="8860790" cy="4946650"/>
            <wp:effectExtent l="0" t="0" r="0" b="6350"/>
            <wp:docPr id="132314046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140465" name="Picture 132314046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4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007C50" wp14:editId="2CD595DD">
            <wp:extent cx="8860790" cy="5003800"/>
            <wp:effectExtent l="0" t="0" r="0" b="6350"/>
            <wp:docPr id="185463254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632548" name="Picture 185463254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500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1E7F26" wp14:editId="57599F8F">
            <wp:extent cx="8632190" cy="5733415"/>
            <wp:effectExtent l="0" t="0" r="0" b="635"/>
            <wp:docPr id="106705599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055990" name="Picture 106705599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2190" cy="573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C827B7" wp14:editId="71481241">
            <wp:extent cx="7308850" cy="5733415"/>
            <wp:effectExtent l="0" t="0" r="6350" b="635"/>
            <wp:docPr id="16925776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7764" name="Picture 16925776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8850" cy="573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7ECF3C" wp14:editId="24E6C2E3">
            <wp:extent cx="8686800" cy="5276850"/>
            <wp:effectExtent l="0" t="0" r="0" b="0"/>
            <wp:docPr id="160694308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943081" name="Picture 160694308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527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2A8BE2" wp14:editId="65FE3E73">
            <wp:extent cx="8860790" cy="5238115"/>
            <wp:effectExtent l="0" t="0" r="0" b="635"/>
            <wp:docPr id="86704614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046140" name="Picture 86704614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523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607DB9" wp14:editId="782CFBB4">
            <wp:extent cx="8138795" cy="5733415"/>
            <wp:effectExtent l="0" t="0" r="0" b="635"/>
            <wp:docPr id="18220277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027713" name="Picture 18220277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8795" cy="573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0543D1" wp14:editId="3BB8328E">
            <wp:extent cx="8858885" cy="5733415"/>
            <wp:effectExtent l="0" t="0" r="0" b="635"/>
            <wp:docPr id="156405922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059220" name="Picture 156405922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885" cy="573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FAA70F" wp14:editId="24784309">
            <wp:extent cx="8860790" cy="4859020"/>
            <wp:effectExtent l="0" t="0" r="0" b="0"/>
            <wp:docPr id="37569424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694241" name="Picture 37569424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85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CFBB7F" wp14:editId="707BEAB3">
            <wp:extent cx="7312025" cy="5733415"/>
            <wp:effectExtent l="0" t="0" r="3175" b="635"/>
            <wp:docPr id="11953004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30047" name="Picture 11953004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025" cy="573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5076B1" wp14:editId="42A4845C">
            <wp:extent cx="8860790" cy="4986655"/>
            <wp:effectExtent l="0" t="0" r="0" b="4445"/>
            <wp:docPr id="77105977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059778" name="Picture 77105977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8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3FE7BD" wp14:editId="3C768F65">
            <wp:extent cx="8860790" cy="4997450"/>
            <wp:effectExtent l="0" t="0" r="0" b="0"/>
            <wp:docPr id="26898736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987360" name="Picture 26898736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9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5310AE" wp14:editId="2B67E498">
            <wp:extent cx="8860790" cy="4991100"/>
            <wp:effectExtent l="0" t="0" r="0" b="0"/>
            <wp:docPr id="184028823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288239" name="Picture 1840288239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B9D99D" wp14:editId="4BB958F6">
            <wp:extent cx="8860790" cy="4959350"/>
            <wp:effectExtent l="0" t="0" r="0" b="0"/>
            <wp:docPr id="183542353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423531" name="Picture 183542353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5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C3534A" wp14:editId="2096A29F">
            <wp:extent cx="8860790" cy="4973955"/>
            <wp:effectExtent l="0" t="0" r="0" b="0"/>
            <wp:docPr id="62795982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959829" name="Picture 62795982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7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8F94BD" wp14:editId="0ED3C0DC">
            <wp:extent cx="8860790" cy="4966970"/>
            <wp:effectExtent l="0" t="0" r="0" b="5080"/>
            <wp:docPr id="33273105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731050" name="Picture 33273105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6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F0E160" wp14:editId="7B6A55F9">
            <wp:extent cx="8860790" cy="4985385"/>
            <wp:effectExtent l="0" t="0" r="0" b="5715"/>
            <wp:docPr id="144799052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990520" name="Picture 1447990520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8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6D9B82" wp14:editId="45D2FA6B">
            <wp:extent cx="8860790" cy="4947920"/>
            <wp:effectExtent l="0" t="0" r="0" b="5080"/>
            <wp:docPr id="453345445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345445" name="Picture 45334544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4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F704EC" wp14:editId="59AC98D0">
            <wp:extent cx="5162550" cy="5733415"/>
            <wp:effectExtent l="0" t="0" r="0" b="635"/>
            <wp:docPr id="212127458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274584" name="Picture 212127458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573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427FBE" wp14:editId="428D27D2">
            <wp:extent cx="8132445" cy="5733415"/>
            <wp:effectExtent l="0" t="0" r="1905" b="635"/>
            <wp:docPr id="198869297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692977" name="Picture 1988692977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2445" cy="573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535687" wp14:editId="1B35EC59">
            <wp:extent cx="8860790" cy="4981575"/>
            <wp:effectExtent l="0" t="0" r="0" b="9525"/>
            <wp:docPr id="137723902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239021" name="Picture 137723902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083BDC" wp14:editId="7EB8D191">
            <wp:extent cx="8860790" cy="4998085"/>
            <wp:effectExtent l="0" t="0" r="0" b="0"/>
            <wp:docPr id="184541126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411268" name="Picture 1845411268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079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3379" w:rsidSect="00B5678E">
      <w:pgSz w:w="16834" w:h="11909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bUwNjU0NDewNLVQ0lEKTi0uzszPAykwrAUA1fCJwiwAAAA="/>
  </w:docVars>
  <w:rsids>
    <w:rsidRoot w:val="00163343"/>
    <w:rsid w:val="00163343"/>
    <w:rsid w:val="00375A67"/>
    <w:rsid w:val="005207C3"/>
    <w:rsid w:val="0089165D"/>
    <w:rsid w:val="00B5678E"/>
    <w:rsid w:val="00BA6663"/>
    <w:rsid w:val="00C17396"/>
    <w:rsid w:val="00FE2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ACAB1B-9C2F-4CEF-828E-EEC098838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18" Type="http://schemas.openxmlformats.org/officeDocument/2006/relationships/image" Target="media/image15.JPG"/><Relationship Id="rId26" Type="http://schemas.openxmlformats.org/officeDocument/2006/relationships/image" Target="media/image23.JPG"/><Relationship Id="rId3" Type="http://schemas.openxmlformats.org/officeDocument/2006/relationships/webSettings" Target="webSettings.xml"/><Relationship Id="rId21" Type="http://schemas.openxmlformats.org/officeDocument/2006/relationships/image" Target="media/image18.JPG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5" Type="http://schemas.openxmlformats.org/officeDocument/2006/relationships/image" Target="media/image22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0" Type="http://schemas.openxmlformats.org/officeDocument/2006/relationships/image" Target="media/image17.JPG"/><Relationship Id="rId29" Type="http://schemas.openxmlformats.org/officeDocument/2006/relationships/image" Target="media/image26.JPG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24" Type="http://schemas.openxmlformats.org/officeDocument/2006/relationships/image" Target="media/image21.JPG"/><Relationship Id="rId32" Type="http://schemas.openxmlformats.org/officeDocument/2006/relationships/theme" Target="theme/theme1.xml"/><Relationship Id="rId5" Type="http://schemas.openxmlformats.org/officeDocument/2006/relationships/image" Target="media/image2.JPG"/><Relationship Id="rId15" Type="http://schemas.openxmlformats.org/officeDocument/2006/relationships/image" Target="media/image12.JPG"/><Relationship Id="rId23" Type="http://schemas.openxmlformats.org/officeDocument/2006/relationships/image" Target="media/image20.JPG"/><Relationship Id="rId28" Type="http://schemas.openxmlformats.org/officeDocument/2006/relationships/image" Target="media/image25.JPG"/><Relationship Id="rId10" Type="http://schemas.openxmlformats.org/officeDocument/2006/relationships/image" Target="media/image7.JPG"/><Relationship Id="rId19" Type="http://schemas.openxmlformats.org/officeDocument/2006/relationships/image" Target="media/image16.JPG"/><Relationship Id="rId31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image" Target="media/image11.JPG"/><Relationship Id="rId22" Type="http://schemas.openxmlformats.org/officeDocument/2006/relationships/image" Target="media/image19.JPG"/><Relationship Id="rId27" Type="http://schemas.openxmlformats.org/officeDocument/2006/relationships/image" Target="media/image24.JPG"/><Relationship Id="rId30" Type="http://schemas.openxmlformats.org/officeDocument/2006/relationships/image" Target="media/image2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 Alhasani</dc:creator>
  <cp:keywords/>
  <dc:description/>
  <cp:lastModifiedBy>Abbas Alhasani</cp:lastModifiedBy>
  <cp:revision>2</cp:revision>
  <dcterms:created xsi:type="dcterms:W3CDTF">2023-04-11T03:03:00Z</dcterms:created>
  <dcterms:modified xsi:type="dcterms:W3CDTF">2023-04-11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1ded7358358d178fd520022477dce9a980b03453d582bd4a11eeadd6abc04a</vt:lpwstr>
  </property>
</Properties>
</file>